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D554BE" w14:textId="305D6F16" w:rsidR="000E6E3C" w:rsidRPr="00AD7F13" w:rsidRDefault="009C7879">
      <w:pPr>
        <w:pStyle w:val="a4"/>
      </w:pPr>
      <w:r>
        <w:t>Отчёт по лабораторной работе №</w:t>
      </w:r>
      <w:r w:rsidR="00AD7F13" w:rsidRPr="00AD7F13">
        <w:t>3</w:t>
      </w:r>
    </w:p>
    <w:p w14:paraId="3120BDFD" w14:textId="77777777" w:rsidR="000E6E3C" w:rsidRDefault="009C7879">
      <w:pPr>
        <w:pStyle w:val="a5"/>
      </w:pPr>
      <w:r>
        <w:t>Дисциплина: архитектура компьютера</w:t>
      </w:r>
    </w:p>
    <w:p w14:paraId="502558E4" w14:textId="32928F08" w:rsidR="000E6E3C" w:rsidRDefault="00AC708B">
      <w:pPr>
        <w:pStyle w:val="Author"/>
      </w:pPr>
      <w:r>
        <w:t>Акмурадов Тиму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2033950"/>
        <w:docPartObj>
          <w:docPartGallery w:val="Table of Contents"/>
          <w:docPartUnique/>
        </w:docPartObj>
      </w:sdtPr>
      <w:sdtEndPr/>
      <w:sdtContent>
        <w:p w14:paraId="43D015B1" w14:textId="77777777" w:rsidR="000E6E3C" w:rsidRDefault="009C7879">
          <w:pPr>
            <w:pStyle w:val="ae"/>
          </w:pPr>
          <w:r>
            <w:t>Содержание</w:t>
          </w:r>
        </w:p>
        <w:p w14:paraId="20DD129A" w14:textId="77777777" w:rsidR="00AC708B" w:rsidRDefault="009C787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917570" w:history="1">
            <w:r w:rsidR="00AC708B" w:rsidRPr="0052257A">
              <w:rPr>
                <w:rStyle w:val="ad"/>
                <w:noProof/>
              </w:rPr>
              <w:t>1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Цель работ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0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5C1F559E" w14:textId="77777777" w:rsidR="00AC708B" w:rsidRDefault="001732F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17571" w:history="1">
            <w:r w:rsidR="00AC708B" w:rsidRPr="0052257A">
              <w:rPr>
                <w:rStyle w:val="ad"/>
                <w:noProof/>
              </w:rPr>
              <w:t>2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Задание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1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392466AA" w14:textId="77777777" w:rsidR="00AC708B" w:rsidRDefault="001732F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17572" w:history="1">
            <w:r w:rsidR="00AC708B" w:rsidRPr="0052257A">
              <w:rPr>
                <w:rStyle w:val="ad"/>
                <w:noProof/>
              </w:rPr>
              <w:t>3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Теоретическое введение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2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4483608C" w14:textId="77777777" w:rsidR="00AC708B" w:rsidRDefault="001732F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917573" w:history="1">
            <w:r w:rsidR="00AC708B" w:rsidRPr="0052257A">
              <w:rPr>
                <w:rStyle w:val="ad"/>
                <w:noProof/>
              </w:rPr>
              <w:t>4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Выполнение лабораторной работ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3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2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7F1BBE10" w14:textId="77777777" w:rsidR="00AC708B" w:rsidRDefault="001732F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917574" w:history="1">
            <w:r w:rsidR="00AC708B" w:rsidRPr="0052257A">
              <w:rPr>
                <w:rStyle w:val="ad"/>
                <w:noProof/>
              </w:rPr>
              <w:t>4.1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Установление необходимого ПО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4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2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66575888" w14:textId="77777777" w:rsidR="00AC708B" w:rsidRDefault="001732F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48917575" w:history="1">
            <w:r w:rsidR="00AC708B" w:rsidRPr="0052257A">
              <w:rPr>
                <w:rStyle w:val="ad"/>
                <w:noProof/>
              </w:rPr>
              <w:t>4.1.1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Установка TexLive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5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2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3FEC48D3" w14:textId="77777777" w:rsidR="00AC708B" w:rsidRDefault="001732F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48917576" w:history="1">
            <w:r w:rsidR="00AC708B" w:rsidRPr="0052257A">
              <w:rPr>
                <w:rStyle w:val="ad"/>
                <w:noProof/>
              </w:rPr>
              <w:t>4.1.2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Установка pandoc и pandoc-crossref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6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2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66B2A450" w14:textId="1A3EFBE8" w:rsidR="00AC708B" w:rsidRDefault="001732F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917577" w:history="1">
            <w:r w:rsidR="00AC708B" w:rsidRPr="0052257A">
              <w:rPr>
                <w:rStyle w:val="ad"/>
                <w:noProof/>
              </w:rPr>
              <w:t>4.2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Заполнение отчета по выполнению лабораторной работы №</w:t>
            </w:r>
            <w:r w:rsidR="00AD7F13">
              <w:rPr>
                <w:rStyle w:val="ad"/>
                <w:noProof/>
                <w:lang w:val="en-US"/>
              </w:rPr>
              <w:t>3</w:t>
            </w:r>
            <w:r w:rsidR="00AC708B" w:rsidRPr="0052257A">
              <w:rPr>
                <w:rStyle w:val="ad"/>
                <w:noProof/>
              </w:rPr>
              <w:t xml:space="preserve"> с помощью языка разметки Markdown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7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4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6E566CD9" w14:textId="77777777" w:rsidR="00AC708B" w:rsidRDefault="001732F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917578" w:history="1">
            <w:r w:rsidR="00AC708B" w:rsidRPr="0052257A">
              <w:rPr>
                <w:rStyle w:val="ad"/>
                <w:noProof/>
              </w:rPr>
              <w:t>4.3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Задание для самостоятельной работ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8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8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049AAE3B" w14:textId="77777777" w:rsidR="00AC708B" w:rsidRDefault="001732F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8917579" w:history="1">
            <w:r w:rsidR="00AC708B" w:rsidRPr="0052257A">
              <w:rPr>
                <w:rStyle w:val="ad"/>
                <w:noProof/>
              </w:rPr>
              <w:t>5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Вывод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79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0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3D1AC867" w14:textId="77777777" w:rsidR="00AC708B" w:rsidRDefault="001732F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8917580" w:history="1">
            <w:r w:rsidR="00AC708B" w:rsidRPr="0052257A">
              <w:rPr>
                <w:rStyle w:val="ad"/>
                <w:noProof/>
              </w:rPr>
              <w:t>6</w:t>
            </w:r>
            <w:r w:rsidR="00AC708B">
              <w:rPr>
                <w:noProof/>
              </w:rPr>
              <w:tab/>
            </w:r>
            <w:r w:rsidR="00AC708B" w:rsidRPr="0052257A">
              <w:rPr>
                <w:rStyle w:val="ad"/>
                <w:noProof/>
              </w:rPr>
              <w:t>Список литературы</w:t>
            </w:r>
            <w:r w:rsidR="00AC708B">
              <w:rPr>
                <w:noProof/>
                <w:webHidden/>
              </w:rPr>
              <w:tab/>
            </w:r>
            <w:r w:rsidR="00AC708B">
              <w:rPr>
                <w:noProof/>
                <w:webHidden/>
              </w:rPr>
              <w:fldChar w:fldCharType="begin"/>
            </w:r>
            <w:r w:rsidR="00AC708B">
              <w:rPr>
                <w:noProof/>
                <w:webHidden/>
              </w:rPr>
              <w:instrText xml:space="preserve"> PAGEREF _Toc148917580 \h </w:instrText>
            </w:r>
            <w:r w:rsidR="00AC708B">
              <w:rPr>
                <w:noProof/>
                <w:webHidden/>
              </w:rPr>
            </w:r>
            <w:r w:rsidR="00AC708B">
              <w:rPr>
                <w:noProof/>
                <w:webHidden/>
              </w:rPr>
              <w:fldChar w:fldCharType="separate"/>
            </w:r>
            <w:r w:rsidR="00AC708B">
              <w:rPr>
                <w:noProof/>
                <w:webHidden/>
              </w:rPr>
              <w:t>10</w:t>
            </w:r>
            <w:r w:rsidR="00AC708B">
              <w:rPr>
                <w:noProof/>
                <w:webHidden/>
              </w:rPr>
              <w:fldChar w:fldCharType="end"/>
            </w:r>
          </w:hyperlink>
        </w:p>
        <w:p w14:paraId="4786EF62" w14:textId="77777777" w:rsidR="000E6E3C" w:rsidRDefault="009C7879">
          <w:r>
            <w:fldChar w:fldCharType="end"/>
          </w:r>
        </w:p>
      </w:sdtContent>
    </w:sdt>
    <w:p w14:paraId="1E9A65E2" w14:textId="77777777" w:rsidR="000E6E3C" w:rsidRDefault="009C7879">
      <w:pPr>
        <w:pStyle w:val="1"/>
      </w:pPr>
      <w:bookmarkStart w:id="0" w:name="_Toc148917570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24435C6E" w14:textId="77777777" w:rsidR="000E6E3C" w:rsidRDefault="009C7879">
      <w:pPr>
        <w:pStyle w:val="FirstParagraph"/>
      </w:pPr>
      <w:r>
        <w:t>Целью данной лабораторной работы является освоение процедуры оформления отчетов с помощью легковесного языка разметки Markdown.</w:t>
      </w:r>
    </w:p>
    <w:p w14:paraId="473DACD2" w14:textId="77777777" w:rsidR="000E6E3C" w:rsidRDefault="009C7879">
      <w:pPr>
        <w:pStyle w:val="1"/>
      </w:pPr>
      <w:bookmarkStart w:id="2" w:name="_Toc148917571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241BCB5C" w14:textId="77777777" w:rsidR="000E6E3C" w:rsidRDefault="009C7879">
      <w:pPr>
        <w:pStyle w:val="Compact"/>
        <w:numPr>
          <w:ilvl w:val="0"/>
          <w:numId w:val="2"/>
        </w:numPr>
      </w:pPr>
      <w:r>
        <w:t>Установка необходимого ПО</w:t>
      </w:r>
    </w:p>
    <w:p w14:paraId="59553E72" w14:textId="1BC2D5D1" w:rsidR="000E6E3C" w:rsidRDefault="009C7879">
      <w:pPr>
        <w:pStyle w:val="Compact"/>
        <w:numPr>
          <w:ilvl w:val="0"/>
          <w:numId w:val="2"/>
        </w:numPr>
      </w:pPr>
      <w:r>
        <w:t>Заполнение отчета по выполнению лабораторной работы №</w:t>
      </w:r>
      <w:r w:rsidR="00AC708B">
        <w:t>3</w:t>
      </w:r>
      <w:r>
        <w:t xml:space="preserve"> с помощью языка разметки Markdown</w:t>
      </w:r>
    </w:p>
    <w:p w14:paraId="364973D5" w14:textId="77777777" w:rsidR="000E6E3C" w:rsidRDefault="009C7879">
      <w:pPr>
        <w:pStyle w:val="Compact"/>
        <w:numPr>
          <w:ilvl w:val="0"/>
          <w:numId w:val="2"/>
        </w:numPr>
      </w:pPr>
      <w:r>
        <w:t>Задание для самостоятельной работы</w:t>
      </w:r>
    </w:p>
    <w:p w14:paraId="3AED72BE" w14:textId="77777777" w:rsidR="000E6E3C" w:rsidRDefault="009C7879">
      <w:pPr>
        <w:pStyle w:val="1"/>
      </w:pPr>
      <w:bookmarkStart w:id="4" w:name="_Toc148917572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4257BDFD" w14:textId="77777777" w:rsidR="000E6E3C" w:rsidRDefault="009C7879"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</w:t>
      </w:r>
      <w:r>
        <w:lastRenderedPageBreak/>
        <w:t>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p w14:paraId="3B205A05" w14:textId="77777777" w:rsidR="000E6E3C" w:rsidRDefault="009C7879">
      <w:pPr>
        <w:pStyle w:val="1"/>
      </w:pPr>
      <w:bookmarkStart w:id="6" w:name="_Toc148917573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632A33C0" w14:textId="77777777" w:rsidR="000E6E3C" w:rsidRDefault="009C7879">
      <w:pPr>
        <w:pStyle w:val="2"/>
      </w:pPr>
      <w:bookmarkStart w:id="8" w:name="_Toc148917574"/>
      <w:bookmarkStart w:id="9" w:name="установление-необходимого-по"/>
      <w:r>
        <w:rPr>
          <w:rStyle w:val="SectionNumber"/>
        </w:rPr>
        <w:t>4.1</w:t>
      </w:r>
      <w:r>
        <w:tab/>
        <w:t>Установление необходимого ПО</w:t>
      </w:r>
      <w:bookmarkEnd w:id="8"/>
    </w:p>
    <w:p w14:paraId="651046F5" w14:textId="77777777" w:rsidR="000E6E3C" w:rsidRDefault="009C7879">
      <w:pPr>
        <w:pStyle w:val="3"/>
      </w:pPr>
      <w:bookmarkStart w:id="10" w:name="_Toc148917575"/>
      <w:bookmarkStart w:id="11" w:name="установка-texlive"/>
      <w:r>
        <w:rPr>
          <w:rStyle w:val="SectionNumber"/>
        </w:rPr>
        <w:t>4.1.1</w:t>
      </w:r>
      <w:r>
        <w:tab/>
        <w:t>Установка TexLive</w:t>
      </w:r>
      <w:bookmarkEnd w:id="10"/>
    </w:p>
    <w:p w14:paraId="3C7F08A9" w14:textId="2EF8ECCA" w:rsidR="000E6E3C" w:rsidRPr="0015566B" w:rsidRDefault="009C7879">
      <w:pPr>
        <w:pStyle w:val="FirstParagraph"/>
        <w:rPr>
          <w:color w:val="000000" w:themeColor="text1"/>
        </w:rPr>
      </w:pPr>
      <w:r w:rsidRPr="0015566B">
        <w:rPr>
          <w:color w:val="000000" w:themeColor="text1"/>
        </w:rPr>
        <w:t xml:space="preserve">Скачал </w:t>
      </w:r>
      <w:proofErr w:type="spellStart"/>
      <w:r w:rsidRPr="0015566B">
        <w:rPr>
          <w:color w:val="000000" w:themeColor="text1"/>
        </w:rPr>
        <w:t>TexLive</w:t>
      </w:r>
      <w:proofErr w:type="spellEnd"/>
      <w:r w:rsidRPr="0015566B">
        <w:rPr>
          <w:color w:val="000000" w:themeColor="text1"/>
        </w:rPr>
        <w:t xml:space="preserve"> с официального сайта. Распаковываю архив (рис. 1)</w:t>
      </w:r>
    </w:p>
    <w:p w14:paraId="707C0532" w14:textId="3913282C" w:rsidR="000E6E3C" w:rsidRPr="0015566B" w:rsidRDefault="0015566B">
      <w:pPr>
        <w:pStyle w:val="CaptionedFigure"/>
        <w:rPr>
          <w:color w:val="FF0000"/>
        </w:rPr>
      </w:pPr>
      <w:bookmarkStart w:id="12" w:name="fig:001"/>
      <w:r>
        <w:rPr>
          <w:noProof/>
        </w:rPr>
        <w:drawing>
          <wp:inline distT="0" distB="0" distL="0" distR="0" wp14:anchorId="4E477B67" wp14:editId="2756054C">
            <wp:extent cx="5819775" cy="1657350"/>
            <wp:effectExtent l="0" t="0" r="9525" b="0"/>
            <wp:docPr id="1" name="Рисунок 1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 w14:paraId="60E04C25" w14:textId="77777777" w:rsidR="000E6E3C" w:rsidRPr="0015566B" w:rsidRDefault="009C7879">
      <w:pPr>
        <w:pStyle w:val="ImageCaption"/>
        <w:rPr>
          <w:color w:val="000000" w:themeColor="text1"/>
        </w:rPr>
      </w:pPr>
      <w:r w:rsidRPr="0015566B">
        <w:rPr>
          <w:color w:val="000000" w:themeColor="text1"/>
        </w:rPr>
        <w:t>Рис. 1: Распаковка архива TexLive</w:t>
      </w:r>
    </w:p>
    <w:p w14:paraId="17D60062" w14:textId="77777777" w:rsidR="000E6E3C" w:rsidRPr="0015566B" w:rsidRDefault="009C7879">
      <w:pPr>
        <w:pStyle w:val="a0"/>
        <w:rPr>
          <w:color w:val="000000" w:themeColor="text1"/>
        </w:rPr>
      </w:pPr>
      <w:r w:rsidRPr="0015566B">
        <w:rPr>
          <w:color w:val="000000" w:themeColor="text1"/>
        </w:rPr>
        <w:t>Перехожу в распакованную папку с помощью cd. Запускаю скрипт install-tl-* с правами root, используя sudo в начале команды (рис. 2)</w:t>
      </w:r>
    </w:p>
    <w:p w14:paraId="07D97A62" w14:textId="1940B380" w:rsidR="000E6E3C" w:rsidRPr="0015566B" w:rsidRDefault="0015566B">
      <w:pPr>
        <w:pStyle w:val="CaptionedFigure"/>
        <w:rPr>
          <w:color w:val="FF0000"/>
        </w:rPr>
      </w:pPr>
      <w:bookmarkStart w:id="13" w:name="fig:002"/>
      <w:r>
        <w:rPr>
          <w:noProof/>
        </w:rPr>
        <w:drawing>
          <wp:inline distT="0" distB="0" distL="0" distR="0" wp14:anchorId="51BC0A0B" wp14:editId="4676579A">
            <wp:extent cx="5852160" cy="1452880"/>
            <wp:effectExtent l="0" t="0" r="0" b="0"/>
            <wp:docPr id="2" name="Рисунок 2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145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 w14:paraId="3D38BFB8" w14:textId="77777777" w:rsidR="000E6E3C" w:rsidRPr="0015566B" w:rsidRDefault="009C7879">
      <w:pPr>
        <w:pStyle w:val="ImageCaption"/>
        <w:rPr>
          <w:color w:val="000000" w:themeColor="text1"/>
        </w:rPr>
      </w:pPr>
      <w:r w:rsidRPr="0015566B">
        <w:rPr>
          <w:color w:val="000000" w:themeColor="text1"/>
        </w:rPr>
        <w:t>Рис. 2: Запуск скрипта</w:t>
      </w:r>
    </w:p>
    <w:p w14:paraId="451FBF93" w14:textId="77777777" w:rsidR="000E6E3C" w:rsidRPr="00821450" w:rsidRDefault="009C7879">
      <w:pPr>
        <w:pStyle w:val="a0"/>
        <w:rPr>
          <w:color w:val="000000" w:themeColor="text1"/>
        </w:rPr>
      </w:pPr>
      <w:r w:rsidRPr="00821450">
        <w:rPr>
          <w:color w:val="000000" w:themeColor="text1"/>
        </w:rPr>
        <w:t>Добавляю /usr/local/texlive/2022/bin/x86_64-linux в свой PATH для текущей и будущих сессий (рис. 3).</w:t>
      </w:r>
    </w:p>
    <w:p w14:paraId="6E053A0C" w14:textId="5E1FDDC2" w:rsidR="000E6E3C" w:rsidRPr="0015566B" w:rsidRDefault="00821450">
      <w:pPr>
        <w:pStyle w:val="CaptionedFigure"/>
        <w:rPr>
          <w:color w:val="FF0000"/>
        </w:rPr>
      </w:pPr>
      <w:r>
        <w:rPr>
          <w:noProof/>
        </w:rPr>
        <w:drawing>
          <wp:inline distT="0" distB="0" distL="0" distR="0" wp14:anchorId="078B4C2C" wp14:editId="7CFC9198">
            <wp:extent cx="6152515" cy="3714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0E1C8" w14:textId="77777777" w:rsidR="000E6E3C" w:rsidRPr="00821450" w:rsidRDefault="009C7879">
      <w:pPr>
        <w:pStyle w:val="ImageCaption"/>
        <w:rPr>
          <w:color w:val="000000" w:themeColor="text1"/>
        </w:rPr>
      </w:pPr>
      <w:r w:rsidRPr="00821450">
        <w:rPr>
          <w:color w:val="000000" w:themeColor="text1"/>
        </w:rPr>
        <w:t>Рис. 3: Добавление в PATH</w:t>
      </w:r>
    </w:p>
    <w:p w14:paraId="2632A693" w14:textId="77777777" w:rsidR="000E6E3C" w:rsidRDefault="009C7879">
      <w:pPr>
        <w:pStyle w:val="3"/>
      </w:pPr>
      <w:bookmarkStart w:id="14" w:name="_Toc148917576"/>
      <w:bookmarkStart w:id="15" w:name="установка-pandoc-и-pandoc-crossref"/>
      <w:bookmarkEnd w:id="11"/>
      <w:r>
        <w:rPr>
          <w:rStyle w:val="SectionNumber"/>
        </w:rPr>
        <w:lastRenderedPageBreak/>
        <w:t>4.1.2</w:t>
      </w:r>
      <w:r>
        <w:tab/>
        <w:t>Установка pandoc и pandoc-crossref</w:t>
      </w:r>
      <w:bookmarkEnd w:id="14"/>
    </w:p>
    <w:p w14:paraId="002D24FB" w14:textId="77777777" w:rsidR="000E6E3C" w:rsidRPr="00821450" w:rsidRDefault="009C7879">
      <w:pPr>
        <w:pStyle w:val="FirstParagraph"/>
        <w:rPr>
          <w:color w:val="000000" w:themeColor="text1"/>
        </w:rPr>
      </w:pPr>
      <w:r w:rsidRPr="00821450">
        <w:rPr>
          <w:color w:val="000000" w:themeColor="text1"/>
        </w:rPr>
        <w:t>Скачиваю архив pandoc версии 2.18. (рис. 4).</w:t>
      </w:r>
    </w:p>
    <w:p w14:paraId="5EF060E9" w14:textId="00A91CE7" w:rsidR="000E6E3C" w:rsidRPr="0015566B" w:rsidRDefault="002F71D3">
      <w:pPr>
        <w:pStyle w:val="CaptionedFigure"/>
        <w:rPr>
          <w:color w:val="FF0000"/>
        </w:rPr>
      </w:pPr>
      <w:bookmarkStart w:id="16" w:name="fig:004"/>
      <w:r>
        <w:rPr>
          <w:noProof/>
        </w:rPr>
        <w:drawing>
          <wp:inline distT="0" distB="0" distL="0" distR="0" wp14:anchorId="0C38EE5D" wp14:editId="3D765BB6">
            <wp:extent cx="6152515" cy="3120390"/>
            <wp:effectExtent l="0" t="0" r="0" b="0"/>
            <wp:docPr id="4" name="Рисунок 4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 w14:paraId="46C2BF89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4: Скачивание pandoc</w:t>
      </w:r>
    </w:p>
    <w:p w14:paraId="383ABA6B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Скачиваю архив pandoc-crossref 0.3.13.0 (рис. 5).</w:t>
      </w:r>
    </w:p>
    <w:p w14:paraId="400E77EF" w14:textId="501A5E5A" w:rsidR="000E6E3C" w:rsidRPr="0015566B" w:rsidRDefault="002F71D3">
      <w:pPr>
        <w:pStyle w:val="CaptionedFigure"/>
        <w:rPr>
          <w:color w:val="FF0000"/>
        </w:rPr>
      </w:pPr>
      <w:bookmarkStart w:id="17" w:name="fig:005"/>
      <w:r>
        <w:rPr>
          <w:noProof/>
        </w:rPr>
        <w:drawing>
          <wp:inline distT="0" distB="0" distL="0" distR="0" wp14:anchorId="6C6FC1E4" wp14:editId="20614ED7">
            <wp:extent cx="6152515" cy="3167380"/>
            <wp:effectExtent l="0" t="0" r="0" b="0"/>
            <wp:docPr id="5" name="Рисунок 5" descr="Изображение выглядит как текст, снимок экрана, Шрифт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 w14:paraId="061BD63B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5: Скачивание pandoc-crossref</w:t>
      </w:r>
    </w:p>
    <w:p w14:paraId="5DA6E1E0" w14:textId="77777777" w:rsidR="002F71D3" w:rsidRDefault="002F71D3">
      <w:pPr>
        <w:pStyle w:val="a0"/>
        <w:rPr>
          <w:color w:val="000000" w:themeColor="text1"/>
        </w:rPr>
      </w:pPr>
    </w:p>
    <w:p w14:paraId="7C89DA09" w14:textId="77777777" w:rsidR="002F71D3" w:rsidRDefault="002F71D3">
      <w:pPr>
        <w:pStyle w:val="a0"/>
        <w:rPr>
          <w:color w:val="000000" w:themeColor="text1"/>
        </w:rPr>
      </w:pPr>
    </w:p>
    <w:p w14:paraId="74F65711" w14:textId="6634395F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lastRenderedPageBreak/>
        <w:t>Распаковываю скачанные архивы (рис. 6).</w:t>
      </w:r>
    </w:p>
    <w:p w14:paraId="29772BE0" w14:textId="5A1AEA91" w:rsidR="000E6E3C" w:rsidRPr="0015566B" w:rsidRDefault="002F71D3">
      <w:pPr>
        <w:pStyle w:val="CaptionedFigure"/>
        <w:rPr>
          <w:color w:val="FF0000"/>
        </w:rPr>
      </w:pPr>
      <w:bookmarkStart w:id="18" w:name="fig:006"/>
      <w:r>
        <w:rPr>
          <w:noProof/>
        </w:rPr>
        <w:drawing>
          <wp:inline distT="0" distB="0" distL="0" distR="0" wp14:anchorId="6134E554" wp14:editId="1B9A5B91">
            <wp:extent cx="6152515" cy="1169670"/>
            <wp:effectExtent l="0" t="0" r="0" b="0"/>
            <wp:docPr id="6" name="Рисунок 6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6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 w14:paraId="5BDAFE39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6: Распаковка архивов</w:t>
      </w:r>
    </w:p>
    <w:p w14:paraId="7B57C657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Копирую файлы pandoc и pandoc-crossref в каталог /usr/local/bin/ с правами пользователя root с помощью sudo (рис. 7).</w:t>
      </w:r>
    </w:p>
    <w:p w14:paraId="7160FE8C" w14:textId="6B33FD0E" w:rsidR="000E6E3C" w:rsidRPr="0015566B" w:rsidRDefault="002F71D3">
      <w:pPr>
        <w:pStyle w:val="CaptionedFigure"/>
        <w:rPr>
          <w:color w:val="FF0000"/>
        </w:rPr>
      </w:pPr>
      <w:bookmarkStart w:id="19" w:name="fig:007"/>
      <w:r>
        <w:rPr>
          <w:noProof/>
        </w:rPr>
        <w:drawing>
          <wp:inline distT="0" distB="0" distL="0" distR="0" wp14:anchorId="7094EA3B" wp14:editId="1BEACB54">
            <wp:extent cx="5867400" cy="5334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 w14:paraId="3112464F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7: Копирование каталогов в другую директорию</w:t>
      </w:r>
    </w:p>
    <w:p w14:paraId="25200B82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Проверяю корректность выполненных действий (рис. 8).</w:t>
      </w:r>
    </w:p>
    <w:p w14:paraId="596646A7" w14:textId="116B5E69" w:rsidR="000E6E3C" w:rsidRPr="002F71D3" w:rsidRDefault="002F71D3">
      <w:pPr>
        <w:pStyle w:val="CaptionedFigure"/>
        <w:rPr>
          <w:color w:val="000000" w:themeColor="text1"/>
        </w:rPr>
      </w:pPr>
      <w:bookmarkStart w:id="20" w:name="fig:008"/>
      <w:r w:rsidRPr="002F71D3">
        <w:rPr>
          <w:noProof/>
          <w:color w:val="000000" w:themeColor="text1"/>
        </w:rPr>
        <w:drawing>
          <wp:inline distT="0" distB="0" distL="0" distR="0" wp14:anchorId="67B1062B" wp14:editId="0D468C7F">
            <wp:extent cx="3752850" cy="3429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 w14:paraId="43B158FF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8: Проверка правильности выполнения команды</w:t>
      </w:r>
    </w:p>
    <w:p w14:paraId="05B010CC" w14:textId="6ABF6503" w:rsidR="000E6E3C" w:rsidRDefault="009C7879">
      <w:pPr>
        <w:pStyle w:val="2"/>
      </w:pPr>
      <w:bookmarkStart w:id="21" w:name="_Toc148917577"/>
      <w:bookmarkStart w:id="22" w:name="X7561eecc5b87cdff4ff2485e591a189d524555b"/>
      <w:bookmarkEnd w:id="9"/>
      <w:bookmarkEnd w:id="15"/>
      <w:r>
        <w:rPr>
          <w:rStyle w:val="SectionNumber"/>
        </w:rPr>
        <w:t>4.2</w:t>
      </w:r>
      <w:r>
        <w:tab/>
        <w:t>Заполнение отчета по выполнению лабораторной работы №</w:t>
      </w:r>
      <w:r w:rsidR="00AD7F13" w:rsidRPr="00AD7F13">
        <w:t>3</w:t>
      </w:r>
      <w:r>
        <w:t xml:space="preserve"> с помощью языка разметки Markdown</w:t>
      </w:r>
      <w:bookmarkEnd w:id="21"/>
    </w:p>
    <w:p w14:paraId="4E8113A3" w14:textId="77777777" w:rsidR="000E6E3C" w:rsidRPr="002F71D3" w:rsidRDefault="009C7879">
      <w:pPr>
        <w:pStyle w:val="FirstParagraph"/>
        <w:rPr>
          <w:color w:val="000000" w:themeColor="text1"/>
        </w:rPr>
      </w:pPr>
      <w:r w:rsidRPr="002F71D3">
        <w:rPr>
          <w:color w:val="000000" w:themeColor="text1"/>
        </w:rPr>
        <w:t>Открываю терминал. Перехожу в каталог курса, сформированный при выполненнии прошлой лаборатной работы (рис. 9).</w:t>
      </w:r>
    </w:p>
    <w:p w14:paraId="48DB3087" w14:textId="3FC6D948" w:rsidR="000E6E3C" w:rsidRPr="0015566B" w:rsidRDefault="002F71D3">
      <w:pPr>
        <w:pStyle w:val="CaptionedFigure"/>
        <w:rPr>
          <w:color w:val="FF0000"/>
        </w:rPr>
      </w:pPr>
      <w:bookmarkStart w:id="23" w:name="fig:009"/>
      <w:r>
        <w:rPr>
          <w:noProof/>
        </w:rPr>
        <w:drawing>
          <wp:inline distT="0" distB="0" distL="0" distR="0" wp14:anchorId="2836F357" wp14:editId="5F22164A">
            <wp:extent cx="5962650" cy="58102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 w14:paraId="1BE17C7E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9: Перемещение между директориями</w:t>
      </w:r>
    </w:p>
    <w:p w14:paraId="3471B242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Обновляю локальный репозиторий, скачав изменения из удаленного репозитория с помощью команды git pull (рис. 10).</w:t>
      </w:r>
    </w:p>
    <w:p w14:paraId="08D06892" w14:textId="12060D61" w:rsidR="000E6E3C" w:rsidRPr="0015566B" w:rsidRDefault="002F71D3">
      <w:pPr>
        <w:pStyle w:val="CaptionedFigure"/>
        <w:rPr>
          <w:color w:val="FF0000"/>
        </w:rPr>
      </w:pPr>
      <w:bookmarkStart w:id="24" w:name="fig:010"/>
      <w:r>
        <w:rPr>
          <w:noProof/>
        </w:rPr>
        <w:lastRenderedPageBreak/>
        <w:drawing>
          <wp:inline distT="0" distB="0" distL="0" distR="0" wp14:anchorId="7B78ED08" wp14:editId="692A3495">
            <wp:extent cx="5953125" cy="2667000"/>
            <wp:effectExtent l="0" t="0" r="9525" b="0"/>
            <wp:docPr id="10" name="Рисунок 10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531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 w14:paraId="3E484D4E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0: Обновление локального репозитория</w:t>
      </w:r>
    </w:p>
    <w:p w14:paraId="76CA7FE0" w14:textId="52454885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 xml:space="preserve">Перехожу в каталог с шаблоном отчета по лабораторной работе </w:t>
      </w:r>
      <w:bookmarkStart w:id="25" w:name="_GoBack"/>
      <w:r w:rsidRPr="002F71D3">
        <w:rPr>
          <w:color w:val="000000" w:themeColor="text1"/>
        </w:rPr>
        <w:t>№</w:t>
      </w:r>
      <w:bookmarkEnd w:id="25"/>
      <w:r w:rsidR="002F71D3" w:rsidRPr="002F71D3">
        <w:rPr>
          <w:color w:val="000000" w:themeColor="text1"/>
        </w:rPr>
        <w:t>3</w:t>
      </w:r>
      <w:r w:rsidRPr="002F71D3">
        <w:rPr>
          <w:color w:val="000000" w:themeColor="text1"/>
        </w:rPr>
        <w:t xml:space="preserve"> с помощью cd (рис. 11).</w:t>
      </w:r>
    </w:p>
    <w:p w14:paraId="5198ACB6" w14:textId="16048BF7" w:rsidR="000E6E3C" w:rsidRPr="0015566B" w:rsidRDefault="002F71D3">
      <w:pPr>
        <w:pStyle w:val="CaptionedFigure"/>
        <w:rPr>
          <w:color w:val="FF0000"/>
        </w:rPr>
      </w:pPr>
      <w:bookmarkStart w:id="26" w:name="fig:011"/>
      <w:r>
        <w:rPr>
          <w:noProof/>
        </w:rPr>
        <w:drawing>
          <wp:inline distT="0" distB="0" distL="0" distR="0" wp14:anchorId="3847A61B" wp14:editId="1B2C855A">
            <wp:extent cx="6152515" cy="35496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 w14:paraId="6926912A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1: Перемещение между директориями</w:t>
      </w:r>
    </w:p>
    <w:p w14:paraId="079BEA4D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Компилирую шаблон с использованием Makefile, вводя команду make (рис. 12).</w:t>
      </w:r>
    </w:p>
    <w:p w14:paraId="037850FC" w14:textId="36BD7DBD" w:rsidR="000E6E3C" w:rsidRPr="0015566B" w:rsidRDefault="002F71D3">
      <w:pPr>
        <w:pStyle w:val="CaptionedFigure"/>
        <w:rPr>
          <w:color w:val="FF0000"/>
        </w:rPr>
      </w:pPr>
      <w:bookmarkStart w:id="27" w:name="fig:012"/>
      <w:r>
        <w:rPr>
          <w:noProof/>
        </w:rPr>
        <w:drawing>
          <wp:inline distT="0" distB="0" distL="0" distR="0" wp14:anchorId="6B5CC981" wp14:editId="2C543D39">
            <wp:extent cx="6152515" cy="5080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 w14:paraId="39C79230" w14:textId="77777777" w:rsidR="000E6E3C" w:rsidRPr="002F71D3" w:rsidRDefault="009C7879" w:rsidP="002F71D3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Рис. 12: Компиляция шаблона</w:t>
      </w:r>
    </w:p>
    <w:p w14:paraId="38400F95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Открываю сгенерированный файл report.docx LibreOffice (рис. 13).</w:t>
      </w:r>
    </w:p>
    <w:p w14:paraId="0CA2A04C" w14:textId="0FF92A2A" w:rsidR="000E6E3C" w:rsidRPr="0015566B" w:rsidRDefault="002F71D3">
      <w:pPr>
        <w:pStyle w:val="CaptionedFigure"/>
        <w:rPr>
          <w:color w:val="FF0000"/>
        </w:rPr>
      </w:pPr>
      <w:bookmarkStart w:id="28" w:name="fig:013"/>
      <w:r>
        <w:rPr>
          <w:noProof/>
        </w:rPr>
        <w:lastRenderedPageBreak/>
        <w:drawing>
          <wp:inline distT="0" distB="0" distL="0" distR="0" wp14:anchorId="76381AEA" wp14:editId="75065BB5">
            <wp:extent cx="6152515" cy="5259705"/>
            <wp:effectExtent l="0" t="0" r="0" b="0"/>
            <wp:docPr id="13" name="Рисунок 13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5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 w14:paraId="55EC3CEE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3: Открытие файла docx</w:t>
      </w:r>
    </w:p>
    <w:p w14:paraId="62EA4E93" w14:textId="6E376054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Открываю сгенерированный файл report.pdf (рис. 14). Убедил</w:t>
      </w:r>
      <w:r w:rsidR="002F71D3">
        <w:rPr>
          <w:color w:val="000000" w:themeColor="text1"/>
        </w:rPr>
        <w:t>ся</w:t>
      </w:r>
      <w:r w:rsidRPr="002F71D3">
        <w:rPr>
          <w:color w:val="000000" w:themeColor="text1"/>
        </w:rPr>
        <w:t>, что все правильно сгенерировалось.</w:t>
      </w:r>
    </w:p>
    <w:p w14:paraId="51D54E9E" w14:textId="77777777" w:rsidR="000E6E3C" w:rsidRPr="0015566B" w:rsidRDefault="009C7879">
      <w:pPr>
        <w:pStyle w:val="CaptionedFigure"/>
        <w:rPr>
          <w:color w:val="FF0000"/>
        </w:rPr>
      </w:pPr>
      <w:bookmarkStart w:id="29" w:name="fig:014"/>
      <w:r w:rsidRPr="0015566B">
        <w:rPr>
          <w:noProof/>
          <w:color w:val="FF0000"/>
        </w:rPr>
        <w:lastRenderedPageBreak/>
        <w:drawing>
          <wp:inline distT="0" distB="0" distL="0" distR="0" wp14:anchorId="7787AFBF" wp14:editId="2B6E2999">
            <wp:extent cx="5286615" cy="2881512"/>
            <wp:effectExtent l="0" t="0" r="0" b="0"/>
            <wp:docPr id="79" name="Picture" descr="Рис. 14: Открытие файла 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7F35EED8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4: Открытие файла pdf</w:t>
      </w:r>
    </w:p>
    <w:p w14:paraId="5318C071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Удаляю полученные файлы с использованием Makefile, вводя команду make clean (рис. 15). С помощью команды ls проверяю, удалились ли созданные файлы.</w:t>
      </w:r>
    </w:p>
    <w:p w14:paraId="779B7F25" w14:textId="4B9A7325" w:rsidR="000E6E3C" w:rsidRPr="0015566B" w:rsidRDefault="002F71D3">
      <w:pPr>
        <w:pStyle w:val="CaptionedFigure"/>
        <w:rPr>
          <w:color w:val="FF0000"/>
        </w:rPr>
      </w:pPr>
      <w:bookmarkStart w:id="30" w:name="fig:015"/>
      <w:r>
        <w:rPr>
          <w:noProof/>
        </w:rPr>
        <w:drawing>
          <wp:inline distT="0" distB="0" distL="0" distR="0" wp14:anchorId="05947FFD" wp14:editId="4BF686B4">
            <wp:extent cx="6152515" cy="47752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 w14:paraId="2369B550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5: Удаление файлов</w:t>
      </w:r>
    </w:p>
    <w:p w14:paraId="295D961B" w14:textId="77777777" w:rsidR="000E6E3C" w:rsidRPr="0015566B" w:rsidRDefault="009C7879">
      <w:pPr>
        <w:pStyle w:val="a0"/>
        <w:rPr>
          <w:color w:val="FF0000"/>
        </w:rPr>
      </w:pPr>
      <w:r w:rsidRPr="0015566B">
        <w:rPr>
          <w:color w:val="FF0000"/>
        </w:rPr>
        <w:t>Открываю файл report.md с помощью любого текстового редактора mousepad (рис. 16).</w:t>
      </w:r>
    </w:p>
    <w:p w14:paraId="06544DB3" w14:textId="08E24A92" w:rsidR="000E6E3C" w:rsidRPr="0015566B" w:rsidRDefault="002F71D3">
      <w:pPr>
        <w:pStyle w:val="CaptionedFigure"/>
        <w:rPr>
          <w:color w:val="FF0000"/>
        </w:rPr>
      </w:pPr>
      <w:bookmarkStart w:id="31" w:name="fig:016"/>
      <w:r>
        <w:rPr>
          <w:noProof/>
        </w:rPr>
        <w:drawing>
          <wp:inline distT="0" distB="0" distL="0" distR="0" wp14:anchorId="77B0742C" wp14:editId="5D14FAB1">
            <wp:extent cx="6152515" cy="3324225"/>
            <wp:effectExtent l="0" t="0" r="0" b="0"/>
            <wp:docPr id="15" name="Рисунок 15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 w14:paraId="6B356EDE" w14:textId="3EC03FD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6: Открытие файла r</w:t>
      </w:r>
      <w:proofErr w:type="spellStart"/>
      <w:r w:rsidR="002F71D3">
        <w:rPr>
          <w:color w:val="000000" w:themeColor="text1"/>
          <w:lang w:val="en-US"/>
        </w:rPr>
        <w:t>eport</w:t>
      </w:r>
      <w:proofErr w:type="spellEnd"/>
      <w:r w:rsidR="002F71D3" w:rsidRPr="002F71D3">
        <w:rPr>
          <w:color w:val="000000" w:themeColor="text1"/>
        </w:rPr>
        <w:t>.</w:t>
      </w:r>
      <w:r w:rsidR="002F71D3">
        <w:rPr>
          <w:color w:val="000000" w:themeColor="text1"/>
          <w:lang w:val="en-US"/>
        </w:rPr>
        <w:t>md</w:t>
      </w:r>
    </w:p>
    <w:p w14:paraId="7BEB263E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lastRenderedPageBreak/>
        <w:t>Я хочу, чтобы у меня на всякий случай сохранился шаблон отчета, поэтому копирую файл с новым названием с помощью утилиты cp (рис. 17).</w:t>
      </w:r>
    </w:p>
    <w:p w14:paraId="07271270" w14:textId="21EC17E9" w:rsidR="000E6E3C" w:rsidRPr="0015566B" w:rsidRDefault="002F71D3">
      <w:pPr>
        <w:pStyle w:val="CaptionedFigure"/>
        <w:rPr>
          <w:color w:val="FF0000"/>
        </w:rPr>
      </w:pPr>
      <w:bookmarkStart w:id="32" w:name="fig:017"/>
      <w:r>
        <w:rPr>
          <w:noProof/>
        </w:rPr>
        <w:drawing>
          <wp:inline distT="0" distB="0" distL="0" distR="0" wp14:anchorId="2CC18094" wp14:editId="4377C52F">
            <wp:extent cx="6152515" cy="792480"/>
            <wp:effectExtent l="0" t="0" r="0" b="0"/>
            <wp:docPr id="16" name="Рисунок 16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 w14:paraId="00FAF42F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7: Копирование файла с новым именем</w:t>
      </w:r>
    </w:p>
    <w:p w14:paraId="367669F8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Начинаю заполнять отчет с помощью языка разметки Markdown в скопированном файле (рис. 18).</w:t>
      </w:r>
    </w:p>
    <w:p w14:paraId="77CC2017" w14:textId="71D4446E" w:rsidR="000E6E3C" w:rsidRPr="0015566B" w:rsidRDefault="002F71D3">
      <w:pPr>
        <w:pStyle w:val="CaptionedFigure"/>
        <w:rPr>
          <w:color w:val="FF0000"/>
        </w:rPr>
      </w:pPr>
      <w:bookmarkStart w:id="33" w:name="fig:018"/>
      <w:r>
        <w:rPr>
          <w:noProof/>
        </w:rPr>
        <w:drawing>
          <wp:inline distT="0" distB="0" distL="0" distR="0" wp14:anchorId="363088C2" wp14:editId="066EB412">
            <wp:extent cx="6152515" cy="1601470"/>
            <wp:effectExtent l="0" t="0" r="0" b="0"/>
            <wp:docPr id="17" name="Рисунок 17" descr="Изображение выглядит как текст, снимок экрана, программное обеспечение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 w14:paraId="6CF80538" w14:textId="77777777" w:rsidR="000E6E3C" w:rsidRPr="002F71D3" w:rsidRDefault="009C7879">
      <w:pPr>
        <w:pStyle w:val="ImageCaption"/>
        <w:rPr>
          <w:color w:val="000000" w:themeColor="text1"/>
        </w:rPr>
      </w:pPr>
      <w:r w:rsidRPr="002F71D3">
        <w:rPr>
          <w:color w:val="000000" w:themeColor="text1"/>
        </w:rPr>
        <w:t>Рис. 18: Заполнение отчета</w:t>
      </w:r>
    </w:p>
    <w:p w14:paraId="01ED20B8" w14:textId="77777777" w:rsidR="000E6E3C" w:rsidRPr="002F71D3" w:rsidRDefault="009C7879">
      <w:pPr>
        <w:pStyle w:val="a0"/>
        <w:rPr>
          <w:color w:val="000000" w:themeColor="text1"/>
        </w:rPr>
      </w:pPr>
      <w:r w:rsidRPr="002F71D3">
        <w:rPr>
          <w:color w:val="000000" w:themeColor="text1"/>
        </w:rPr>
        <w:t>Компилирую файл с отчетом. Загружаю отчет на GitHub.</w:t>
      </w:r>
    </w:p>
    <w:p w14:paraId="010CF190" w14:textId="77777777" w:rsidR="000E6E3C" w:rsidRDefault="009C7879">
      <w:pPr>
        <w:pStyle w:val="2"/>
      </w:pPr>
      <w:bookmarkStart w:id="34" w:name="_Toc148917578"/>
      <w:bookmarkStart w:id="35" w:name="задание-для-самостоятельной-работы"/>
      <w:bookmarkEnd w:id="22"/>
      <w:r>
        <w:rPr>
          <w:rStyle w:val="SectionNumber"/>
        </w:rPr>
        <w:t>4.3</w:t>
      </w:r>
      <w:r>
        <w:tab/>
        <w:t>Задание для самостоятельной работы</w:t>
      </w:r>
      <w:bookmarkEnd w:id="34"/>
    </w:p>
    <w:p w14:paraId="689BD610" w14:textId="59D3C71D" w:rsidR="000E6E3C" w:rsidRPr="0078414E" w:rsidRDefault="009C7879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78414E">
        <w:rPr>
          <w:color w:val="000000" w:themeColor="text1"/>
        </w:rPr>
        <w:t>Перехожу в директорию lab0</w:t>
      </w:r>
      <w:r w:rsidR="0078414E" w:rsidRPr="0078414E">
        <w:rPr>
          <w:color w:val="000000" w:themeColor="text1"/>
        </w:rPr>
        <w:t>2</w:t>
      </w:r>
      <w:r w:rsidRPr="0078414E">
        <w:rPr>
          <w:color w:val="000000" w:themeColor="text1"/>
        </w:rPr>
        <w:t>/</w:t>
      </w:r>
      <w:proofErr w:type="spellStart"/>
      <w:r w:rsidRPr="0078414E">
        <w:rPr>
          <w:color w:val="000000" w:themeColor="text1"/>
        </w:rPr>
        <w:t>report</w:t>
      </w:r>
      <w:proofErr w:type="spellEnd"/>
      <w:r w:rsidRPr="0078414E">
        <w:rPr>
          <w:color w:val="000000" w:themeColor="text1"/>
        </w:rPr>
        <w:t xml:space="preserve"> с помощью </w:t>
      </w:r>
      <w:proofErr w:type="spellStart"/>
      <w:r w:rsidRPr="0078414E">
        <w:rPr>
          <w:color w:val="000000" w:themeColor="text1"/>
        </w:rPr>
        <w:t>cd</w:t>
      </w:r>
      <w:proofErr w:type="spellEnd"/>
      <w:r w:rsidRPr="0078414E">
        <w:rPr>
          <w:color w:val="000000" w:themeColor="text1"/>
        </w:rPr>
        <w:t xml:space="preserve">, чтобы там заполнять отчет по </w:t>
      </w:r>
      <w:r w:rsidR="0078414E" w:rsidRPr="0078414E">
        <w:rPr>
          <w:color w:val="000000" w:themeColor="text1"/>
        </w:rPr>
        <w:t>второй</w:t>
      </w:r>
      <w:r w:rsidRPr="0078414E">
        <w:rPr>
          <w:color w:val="000000" w:themeColor="text1"/>
        </w:rPr>
        <w:t xml:space="preserve"> лабораторной работе (рис. 19).</w:t>
      </w:r>
    </w:p>
    <w:p w14:paraId="3D700FDB" w14:textId="3ADE1779" w:rsidR="000E6E3C" w:rsidRPr="0015566B" w:rsidRDefault="003241DB">
      <w:pPr>
        <w:pStyle w:val="CaptionedFigure"/>
        <w:rPr>
          <w:color w:val="FF0000"/>
        </w:rPr>
      </w:pPr>
      <w:bookmarkStart w:id="36" w:name="fig:019"/>
      <w:r>
        <w:rPr>
          <w:noProof/>
        </w:rPr>
        <w:drawing>
          <wp:inline distT="0" distB="0" distL="0" distR="0" wp14:anchorId="602797AC" wp14:editId="57BE4EB3">
            <wp:extent cx="6152515" cy="53975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 w14:paraId="0F1D0872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19: Перемещение между директориями</w:t>
      </w:r>
    </w:p>
    <w:p w14:paraId="67D9C69E" w14:textId="4A6B908D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t>Копирую файл report.md с новым именем для заполнения отчета (рис. 20).</w:t>
      </w:r>
    </w:p>
    <w:p w14:paraId="28A586FF" w14:textId="5A81053F" w:rsidR="000E6E3C" w:rsidRPr="0015566B" w:rsidRDefault="003241DB">
      <w:pPr>
        <w:pStyle w:val="CaptionedFigure"/>
        <w:rPr>
          <w:color w:val="FF0000"/>
        </w:rPr>
      </w:pPr>
      <w:bookmarkStart w:id="37" w:name="fig:020"/>
      <w:r>
        <w:rPr>
          <w:noProof/>
        </w:rPr>
        <w:drawing>
          <wp:inline distT="0" distB="0" distL="0" distR="0" wp14:anchorId="754C313A" wp14:editId="22B335CE">
            <wp:extent cx="6152515" cy="70993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 w14:paraId="7138B82E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0: Копирование файла</w:t>
      </w:r>
    </w:p>
    <w:p w14:paraId="27FEAADB" w14:textId="77777777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t>Открываю файл с помощью текстового редактора mousepad и начинаю заполнять отчет (рис. 21).</w:t>
      </w:r>
    </w:p>
    <w:p w14:paraId="6FED6DFF" w14:textId="099880CB" w:rsidR="000E6E3C" w:rsidRPr="0015566B" w:rsidRDefault="0078414E">
      <w:pPr>
        <w:pStyle w:val="CaptionedFigure"/>
        <w:rPr>
          <w:color w:val="FF0000"/>
        </w:rPr>
      </w:pPr>
      <w:bookmarkStart w:id="38" w:name="fig:021"/>
      <w:r>
        <w:rPr>
          <w:noProof/>
        </w:rPr>
        <w:lastRenderedPageBreak/>
        <w:drawing>
          <wp:inline distT="0" distB="0" distL="0" distR="0" wp14:anchorId="59462A8E" wp14:editId="19D8E335">
            <wp:extent cx="6152515" cy="2035175"/>
            <wp:effectExtent l="0" t="0" r="0" b="0"/>
            <wp:docPr id="20" name="Рисунок 20" descr="Изображение выглядит как текст, программное обеспечение, веб-страница, Веб-сай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 w14:paraId="02A1B2B2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1: Работа над отчетом</w:t>
      </w:r>
    </w:p>
    <w:p w14:paraId="10510F3D" w14:textId="77777777" w:rsidR="000E6E3C" w:rsidRPr="0015566B" w:rsidRDefault="009C7879">
      <w:pPr>
        <w:pStyle w:val="a0"/>
        <w:rPr>
          <w:color w:val="FF0000"/>
        </w:rPr>
      </w:pPr>
      <w:r w:rsidRPr="0078414E">
        <w:rPr>
          <w:color w:val="000000" w:themeColor="text1"/>
        </w:rPr>
        <w:t>Удаляю предыдущий файл отчета, чтобы при компиляции он мне не мешал (рис. 22).</w:t>
      </w:r>
    </w:p>
    <w:p w14:paraId="10C24FF6" w14:textId="39A10CBB" w:rsidR="000E6E3C" w:rsidRPr="0015566B" w:rsidRDefault="00315B37">
      <w:pPr>
        <w:pStyle w:val="CaptionedFigure"/>
        <w:rPr>
          <w:color w:val="FF0000"/>
        </w:rPr>
      </w:pPr>
      <w:bookmarkStart w:id="39" w:name="fig:022"/>
      <w:r>
        <w:rPr>
          <w:noProof/>
        </w:rPr>
        <w:drawing>
          <wp:inline distT="0" distB="0" distL="0" distR="0" wp14:anchorId="39540003" wp14:editId="68705CB2">
            <wp:extent cx="5705475" cy="1085850"/>
            <wp:effectExtent l="0" t="0" r="9525" b="0"/>
            <wp:docPr id="31" name="Рисунок 3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 w14:paraId="09824EB6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2: Удаление предыдущих файлов</w:t>
      </w:r>
    </w:p>
    <w:p w14:paraId="67125463" w14:textId="77777777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t>Компилирую файл с отчетом по лабораторной работе (рис. 23).</w:t>
      </w:r>
    </w:p>
    <w:p w14:paraId="453C439D" w14:textId="55F42B8E" w:rsidR="000E6E3C" w:rsidRPr="0015566B" w:rsidRDefault="00302578">
      <w:pPr>
        <w:pStyle w:val="CaptionedFigure"/>
        <w:rPr>
          <w:color w:val="FF0000"/>
        </w:rPr>
      </w:pPr>
      <w:r>
        <w:rPr>
          <w:noProof/>
        </w:rPr>
        <w:drawing>
          <wp:inline distT="0" distB="0" distL="0" distR="0" wp14:anchorId="46F8F1DE" wp14:editId="6498D36F">
            <wp:extent cx="6152515" cy="636905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3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ABC39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3: Компиляция файлов</w:t>
      </w:r>
    </w:p>
    <w:p w14:paraId="3513968C" w14:textId="77777777" w:rsidR="000E6E3C" w:rsidRPr="0078414E" w:rsidRDefault="009C7879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78414E">
        <w:rPr>
          <w:color w:val="000000" w:themeColor="text1"/>
        </w:rPr>
        <w:t>Удаляю лишние сгенерированные файлы report.docx и report.pdf (24).</w:t>
      </w:r>
    </w:p>
    <w:p w14:paraId="4B834968" w14:textId="754B7783" w:rsidR="000E6E3C" w:rsidRPr="0015566B" w:rsidRDefault="0078414E">
      <w:pPr>
        <w:pStyle w:val="CaptionedFigure"/>
        <w:rPr>
          <w:color w:val="FF0000"/>
        </w:rPr>
      </w:pPr>
      <w:bookmarkStart w:id="40" w:name="fig:024"/>
      <w:r>
        <w:rPr>
          <w:noProof/>
        </w:rPr>
        <w:drawing>
          <wp:inline distT="0" distB="0" distL="0" distR="0" wp14:anchorId="3DD0556F" wp14:editId="20AF047A">
            <wp:extent cx="6152515" cy="885825"/>
            <wp:effectExtent l="0" t="0" r="0" b="0"/>
            <wp:docPr id="23" name="Рисунок 23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 w14:paraId="06A3FEBD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4: Удаление лишних файлов</w:t>
      </w:r>
    </w:p>
    <w:p w14:paraId="5C7057F9" w14:textId="77777777" w:rsidR="000E6E3C" w:rsidRPr="003F5F5E" w:rsidRDefault="009C7879">
      <w:pPr>
        <w:pStyle w:val="a0"/>
        <w:rPr>
          <w:color w:val="000000" w:themeColor="text1"/>
        </w:rPr>
      </w:pPr>
      <w:r w:rsidRPr="003F5F5E">
        <w:rPr>
          <w:color w:val="000000" w:themeColor="text1"/>
        </w:rPr>
        <w:t>Добавляю изменения на GitHub с помощью комнадой git add и сохраняю изменения с помощью commit (25).</w:t>
      </w:r>
    </w:p>
    <w:p w14:paraId="5CEBD7F4" w14:textId="484BF246" w:rsidR="000E6E3C" w:rsidRPr="0015566B" w:rsidRDefault="00302578">
      <w:pPr>
        <w:pStyle w:val="CaptionedFigure"/>
        <w:rPr>
          <w:color w:val="FF0000"/>
        </w:rPr>
      </w:pPr>
      <w:bookmarkStart w:id="41" w:name="fig:025"/>
      <w:r>
        <w:rPr>
          <w:noProof/>
        </w:rPr>
        <w:drawing>
          <wp:inline distT="0" distB="0" distL="0" distR="0" wp14:anchorId="6F4C4E66" wp14:editId="72FF5425">
            <wp:extent cx="6152515" cy="676910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 w14:paraId="5EC88614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5: Добавление файлов на GitHub</w:t>
      </w:r>
    </w:p>
    <w:p w14:paraId="4DCC9052" w14:textId="7A66A2B5" w:rsidR="000E6E3C" w:rsidRPr="0078414E" w:rsidRDefault="009C7879">
      <w:pPr>
        <w:pStyle w:val="a0"/>
        <w:rPr>
          <w:color w:val="000000" w:themeColor="text1"/>
        </w:rPr>
      </w:pPr>
      <w:r w:rsidRPr="0078414E">
        <w:rPr>
          <w:color w:val="000000" w:themeColor="text1"/>
        </w:rPr>
        <w:lastRenderedPageBreak/>
        <w:t xml:space="preserve">Отправляю файлы на сервер с помощью команды </w:t>
      </w:r>
      <w:proofErr w:type="spellStart"/>
      <w:r w:rsidRPr="0078414E">
        <w:rPr>
          <w:color w:val="000000" w:themeColor="text1"/>
        </w:rPr>
        <w:t>git</w:t>
      </w:r>
      <w:proofErr w:type="spellEnd"/>
      <w:r w:rsidRPr="0078414E">
        <w:rPr>
          <w:color w:val="000000" w:themeColor="text1"/>
        </w:rPr>
        <w:t xml:space="preserve"> </w:t>
      </w:r>
      <w:proofErr w:type="spellStart"/>
      <w:r w:rsidRPr="0078414E">
        <w:rPr>
          <w:color w:val="000000" w:themeColor="text1"/>
        </w:rPr>
        <w:t>pu</w:t>
      </w:r>
      <w:r w:rsidR="0078414E" w:rsidRPr="0078414E">
        <w:rPr>
          <w:color w:val="000000" w:themeColor="text1"/>
          <w:lang w:val="en-US"/>
        </w:rPr>
        <w:t>sh</w:t>
      </w:r>
      <w:proofErr w:type="spellEnd"/>
      <w:r w:rsidRPr="0078414E">
        <w:rPr>
          <w:color w:val="000000" w:themeColor="text1"/>
        </w:rPr>
        <w:t xml:space="preserve"> (26).</w:t>
      </w:r>
    </w:p>
    <w:p w14:paraId="3BC97893" w14:textId="7E569D08" w:rsidR="000E6E3C" w:rsidRPr="0015566B" w:rsidRDefault="0078414E">
      <w:pPr>
        <w:pStyle w:val="CaptionedFigure"/>
        <w:rPr>
          <w:color w:val="FF0000"/>
        </w:rPr>
      </w:pPr>
      <w:bookmarkStart w:id="42" w:name="fig:026"/>
      <w:r>
        <w:rPr>
          <w:noProof/>
        </w:rPr>
        <w:drawing>
          <wp:inline distT="0" distB="0" distL="0" distR="0" wp14:anchorId="7B37C0D7" wp14:editId="5D4A16B9">
            <wp:extent cx="6152515" cy="1484630"/>
            <wp:effectExtent l="0" t="0" r="0" b="0"/>
            <wp:docPr id="26" name="Рисунок 26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 w14:paraId="3B2370A0" w14:textId="77777777" w:rsidR="000E6E3C" w:rsidRPr="0078414E" w:rsidRDefault="009C7879">
      <w:pPr>
        <w:pStyle w:val="ImageCaption"/>
        <w:rPr>
          <w:color w:val="000000" w:themeColor="text1"/>
        </w:rPr>
      </w:pPr>
      <w:r w:rsidRPr="0078414E">
        <w:rPr>
          <w:color w:val="000000" w:themeColor="text1"/>
        </w:rPr>
        <w:t>Рис. 26: Отправка файлов</w:t>
      </w:r>
    </w:p>
    <w:p w14:paraId="59A48011" w14:textId="77777777" w:rsidR="000E6E3C" w:rsidRDefault="009C7879">
      <w:pPr>
        <w:pStyle w:val="1"/>
      </w:pPr>
      <w:bookmarkStart w:id="43" w:name="_Toc148917579"/>
      <w:bookmarkStart w:id="44" w:name="выводы"/>
      <w:bookmarkEnd w:id="7"/>
      <w:bookmarkEnd w:id="35"/>
      <w:r>
        <w:rPr>
          <w:rStyle w:val="SectionNumber"/>
        </w:rPr>
        <w:t>5</w:t>
      </w:r>
      <w:r>
        <w:tab/>
        <w:t>Выводы</w:t>
      </w:r>
      <w:bookmarkEnd w:id="43"/>
    </w:p>
    <w:p w14:paraId="16D1F321" w14:textId="5BD33656" w:rsidR="000E6E3C" w:rsidRPr="0078414E" w:rsidRDefault="009C7879">
      <w:pPr>
        <w:pStyle w:val="FirstParagraph"/>
        <w:rPr>
          <w:color w:val="000000" w:themeColor="text1"/>
        </w:rPr>
      </w:pPr>
      <w:r w:rsidRPr="0078414E">
        <w:rPr>
          <w:color w:val="000000" w:themeColor="text1"/>
        </w:rPr>
        <w:t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p w14:paraId="0F69027F" w14:textId="77777777" w:rsidR="000E6E3C" w:rsidRDefault="009C7879">
      <w:pPr>
        <w:pStyle w:val="1"/>
      </w:pPr>
      <w:bookmarkStart w:id="45" w:name="_Toc148917580"/>
      <w:bookmarkStart w:id="46" w:name="список-литературы"/>
      <w:bookmarkEnd w:id="44"/>
      <w:r>
        <w:rPr>
          <w:rStyle w:val="SectionNumber"/>
        </w:rPr>
        <w:t>6</w:t>
      </w:r>
      <w:r>
        <w:tab/>
        <w:t>Список литературы</w:t>
      </w:r>
      <w:bookmarkEnd w:id="45"/>
    </w:p>
    <w:p w14:paraId="4A917CE1" w14:textId="77777777" w:rsidR="000E6E3C" w:rsidRDefault="001732F2">
      <w:pPr>
        <w:pStyle w:val="Compact"/>
        <w:numPr>
          <w:ilvl w:val="0"/>
          <w:numId w:val="5"/>
        </w:numPr>
      </w:pPr>
      <w:hyperlink r:id="rId33">
        <w:r w:rsidR="009C7879">
          <w:rPr>
            <w:rStyle w:val="ad"/>
          </w:rPr>
          <w:t>Архитектура ЭВМ</w:t>
        </w:r>
      </w:hyperlink>
      <w:bookmarkEnd w:id="46"/>
    </w:p>
    <w:sectPr w:rsidR="000E6E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F5D2C" w14:textId="77777777" w:rsidR="001732F2" w:rsidRDefault="001732F2">
      <w:pPr>
        <w:spacing w:after="0"/>
      </w:pPr>
      <w:r>
        <w:separator/>
      </w:r>
    </w:p>
  </w:endnote>
  <w:endnote w:type="continuationSeparator" w:id="0">
    <w:p w14:paraId="069F5F5C" w14:textId="77777777" w:rsidR="001732F2" w:rsidRDefault="001732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E55C08" w14:textId="77777777" w:rsidR="001732F2" w:rsidRDefault="001732F2">
      <w:r>
        <w:separator/>
      </w:r>
    </w:p>
  </w:footnote>
  <w:footnote w:type="continuationSeparator" w:id="0">
    <w:p w14:paraId="72611358" w14:textId="77777777" w:rsidR="001732F2" w:rsidRDefault="001732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82642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53A9F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BE8363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6E3C"/>
    <w:rsid w:val="000E6E3C"/>
    <w:rsid w:val="0015566B"/>
    <w:rsid w:val="001732F2"/>
    <w:rsid w:val="002F71D3"/>
    <w:rsid w:val="00302578"/>
    <w:rsid w:val="00315B37"/>
    <w:rsid w:val="003241DB"/>
    <w:rsid w:val="003F5F5E"/>
    <w:rsid w:val="0078414E"/>
    <w:rsid w:val="00821450"/>
    <w:rsid w:val="009C7879"/>
    <w:rsid w:val="00AC708B"/>
    <w:rsid w:val="00AD7F13"/>
    <w:rsid w:val="00FF14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3F2EE"/>
  <w15:docId w15:val="{344340DD-6176-4AFC-9020-DE19351C4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C708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C708B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AC708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esystem.rudn.ru/pluginfile.php/1584625/mod_resource/content/1/%D0%9B%D0%B0%D0%B1%D0%BE%D1%80%D0%B0%D1%82%D0%BE%D1%80%D0%BD%D0%B0%D1%8F%20%D1%80%D0%B0%D0%B1%D0%BE%D1%82%D0%B0%20%E2%84%964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0</Pages>
  <Words>924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воркина Ева Владимировна</dc:creator>
  <cp:keywords/>
  <cp:lastModifiedBy>Акмурадов Тимур</cp:lastModifiedBy>
  <cp:revision>4</cp:revision>
  <dcterms:created xsi:type="dcterms:W3CDTF">2022-10-29T19:53:00Z</dcterms:created>
  <dcterms:modified xsi:type="dcterms:W3CDTF">2023-10-23T17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